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6Colorful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A0" w:firstRow="1" w:lastRow="0" w:firstColumn="1" w:lastColumn="0" w:noHBand="1" w:noVBand="1"/>
      </w:tblPr>
      <w:tblGrid>
        <w:gridCol w:w="2078"/>
        <w:gridCol w:w="7727"/>
      </w:tblGrid>
      <w:tr w:rsidR="0067131C" w:rsidRPr="0067131C" w14:paraId="716711E0" w14:textId="03688914" w:rsidTr="006713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5DE98CC8" w14:textId="68B6FD6E" w:rsidR="0067131C" w:rsidRPr="0067131C" w:rsidRDefault="0067131C" w:rsidP="002C2255">
            <w:pPr>
              <w:jc w:val="center"/>
              <w:rPr>
                <w:b w:val="0"/>
                <w:bCs w:val="0"/>
                <w:sz w:val="40"/>
                <w:szCs w:val="40"/>
                <w:u w:val="single"/>
                <w:lang w:val="en-US"/>
              </w:rPr>
            </w:pPr>
            <w:r w:rsidRPr="0067131C">
              <w:rPr>
                <w:b w:val="0"/>
                <w:bCs w:val="0"/>
                <w:sz w:val="40"/>
                <w:szCs w:val="40"/>
                <w:u w:val="single"/>
                <w:lang w:val="en-US"/>
              </w:rPr>
              <w:t xml:space="preserve">Date </w:t>
            </w:r>
            <w:r>
              <w:rPr>
                <w:b w:val="0"/>
                <w:bCs w:val="0"/>
                <w:sz w:val="40"/>
                <w:szCs w:val="40"/>
                <w:u w:val="single"/>
                <w:lang w:val="en-US"/>
              </w:rPr>
              <w:t>/ subject</w:t>
            </w:r>
          </w:p>
        </w:tc>
        <w:tc>
          <w:tcPr>
            <w:tcW w:w="7727" w:type="dxa"/>
          </w:tcPr>
          <w:p w14:paraId="5C5F727F" w14:textId="1D0E7AFC" w:rsidR="0067131C" w:rsidRPr="0067131C" w:rsidRDefault="0067131C" w:rsidP="00657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40"/>
                <w:szCs w:val="40"/>
                <w:u w:val="single"/>
                <w:lang w:val="en-US"/>
              </w:rPr>
            </w:pPr>
            <w:r w:rsidRPr="0067131C">
              <w:rPr>
                <w:b w:val="0"/>
                <w:bCs w:val="0"/>
                <w:sz w:val="40"/>
                <w:szCs w:val="40"/>
                <w:u w:val="single"/>
                <w:lang w:val="en-US"/>
              </w:rPr>
              <w:t>Syllabus</w:t>
            </w:r>
          </w:p>
        </w:tc>
      </w:tr>
      <w:tr w:rsidR="0067131C" w:rsidRPr="0067131C" w14:paraId="32574759" w14:textId="54B84EBF" w:rsidTr="00671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1A25B357" w14:textId="2288134E" w:rsidR="0067131C" w:rsidRPr="0067131C" w:rsidRDefault="0067131C" w:rsidP="00657C1C">
            <w:pPr>
              <w:rPr>
                <w:b w:val="0"/>
                <w:bCs w:val="0"/>
                <w:sz w:val="32"/>
                <w:szCs w:val="32"/>
                <w:lang w:val="en-US"/>
              </w:rPr>
            </w:pPr>
            <w:r w:rsidRPr="0067131C">
              <w:rPr>
                <w:b w:val="0"/>
                <w:bCs w:val="0"/>
                <w:sz w:val="32"/>
                <w:szCs w:val="32"/>
                <w:lang w:val="en-US"/>
              </w:rPr>
              <w:t>Maths – 6/3/23 (Monday)</w:t>
            </w:r>
          </w:p>
        </w:tc>
        <w:tc>
          <w:tcPr>
            <w:tcW w:w="7727" w:type="dxa"/>
          </w:tcPr>
          <w:p w14:paraId="3DB1E2B5" w14:textId="2177039B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u w:val="single"/>
                <w:lang w:val="en-US"/>
              </w:rPr>
            </w:pPr>
            <w:r w:rsidRPr="0067131C">
              <w:rPr>
                <w:sz w:val="32"/>
                <w:szCs w:val="32"/>
                <w:lang w:val="en-US"/>
              </w:rPr>
              <w:t>Maths -&gt; Lessons 1 – 15</w:t>
            </w:r>
          </w:p>
        </w:tc>
      </w:tr>
      <w:tr w:rsidR="0067131C" w:rsidRPr="0067131C" w14:paraId="018FB76D" w14:textId="6C53141D" w:rsidTr="00671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51C0C760" w14:textId="36E16554" w:rsidR="0067131C" w:rsidRPr="0067131C" w:rsidRDefault="0067131C" w:rsidP="00657C1C">
            <w:pPr>
              <w:rPr>
                <w:sz w:val="32"/>
                <w:szCs w:val="32"/>
                <w:lang w:val="en-US"/>
              </w:rPr>
            </w:pPr>
            <w:r w:rsidRPr="0067131C">
              <w:rPr>
                <w:sz w:val="32"/>
                <w:szCs w:val="32"/>
                <w:lang w:val="en-US"/>
              </w:rPr>
              <w:t>SST – 9/3/23 (Thursday)</w:t>
            </w:r>
          </w:p>
          <w:p w14:paraId="5958FFF7" w14:textId="77777777" w:rsidR="0067131C" w:rsidRPr="0067131C" w:rsidRDefault="0067131C" w:rsidP="00657C1C">
            <w:pPr>
              <w:rPr>
                <w:b w:val="0"/>
                <w:bCs w:val="0"/>
                <w:sz w:val="32"/>
                <w:szCs w:val="32"/>
                <w:u w:val="single"/>
                <w:lang w:val="en-US"/>
              </w:rPr>
            </w:pPr>
          </w:p>
        </w:tc>
        <w:tc>
          <w:tcPr>
            <w:tcW w:w="7727" w:type="dxa"/>
          </w:tcPr>
          <w:p w14:paraId="4A379EFC" w14:textId="5B9C9EE1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en-US"/>
              </w:rPr>
            </w:pPr>
            <w:r w:rsidRPr="0067131C">
              <w:rPr>
                <w:sz w:val="32"/>
                <w:szCs w:val="32"/>
                <w:lang w:val="en-US"/>
              </w:rPr>
              <w:t xml:space="preserve">Geo -&gt; Lessons </w:t>
            </w:r>
            <w:r w:rsidRPr="0067131C">
              <w:rPr>
                <w:sz w:val="32"/>
                <w:szCs w:val="32"/>
                <w:lang w:val="en-US"/>
              </w:rPr>
              <w:br/>
              <w:t>His -&gt; Lessons 2,3,4</w:t>
            </w:r>
            <w:r w:rsidRPr="0067131C">
              <w:rPr>
                <w:sz w:val="32"/>
                <w:szCs w:val="32"/>
                <w:lang w:val="en-US"/>
              </w:rPr>
              <w:br/>
              <w:t>Civics -&gt; Lessons 2-5</w:t>
            </w:r>
            <w:r w:rsidRPr="0067131C">
              <w:rPr>
                <w:sz w:val="32"/>
                <w:szCs w:val="32"/>
                <w:lang w:val="en-US"/>
              </w:rPr>
              <w:br/>
              <w:t xml:space="preserve">Economics -&gt; Lessons </w:t>
            </w:r>
          </w:p>
        </w:tc>
      </w:tr>
      <w:tr w:rsidR="0067131C" w:rsidRPr="0067131C" w14:paraId="6AA99240" w14:textId="52DB0C87" w:rsidTr="00671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017C9071" w14:textId="54D0E6A7" w:rsidR="0067131C" w:rsidRPr="0067131C" w:rsidRDefault="0067131C" w:rsidP="00657C1C">
            <w:pPr>
              <w:rPr>
                <w:b w:val="0"/>
                <w:bCs w:val="0"/>
                <w:sz w:val="32"/>
                <w:szCs w:val="32"/>
                <w:u w:val="single"/>
                <w:lang w:val="en-US"/>
              </w:rPr>
            </w:pPr>
            <w:r w:rsidRPr="0067131C">
              <w:rPr>
                <w:b w:val="0"/>
                <w:bCs w:val="0"/>
                <w:sz w:val="32"/>
                <w:szCs w:val="32"/>
                <w:lang w:val="en-US"/>
              </w:rPr>
              <w:t>Hindi – 11/3/23 (Saturday)</w:t>
            </w:r>
          </w:p>
        </w:tc>
        <w:tc>
          <w:tcPr>
            <w:tcW w:w="7727" w:type="dxa"/>
          </w:tcPr>
          <w:p w14:paraId="387C6EDC" w14:textId="3308FC7D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val="en-US"/>
              </w:rPr>
              <w:t>Sparsh -&gt; Lessons 1,3,5,6,7,8,11,12,13(Part B)</w:t>
            </w:r>
            <w:r w:rsidRPr="0067131C">
              <w:rPr>
                <w:sz w:val="32"/>
                <w:szCs w:val="32"/>
                <w:lang w:val="en-US"/>
              </w:rPr>
              <w:br/>
              <w:t>Sanchayan -&gt; Lessons 1,3,4</w:t>
            </w:r>
            <w:r w:rsidRPr="0067131C">
              <w:rPr>
                <w:sz w:val="32"/>
                <w:szCs w:val="32"/>
                <w:lang w:val="en-US"/>
              </w:rPr>
              <w:br/>
              <w:t xml:space="preserve">Grammar -&gt; </w:t>
            </w:r>
            <w:r w:rsidRPr="0067131C">
              <w:rPr>
                <w:rFonts w:hint="cs"/>
                <w:sz w:val="32"/>
                <w:szCs w:val="32"/>
                <w:cs/>
                <w:lang w:val="en-US" w:bidi="hi-IN"/>
              </w:rPr>
              <w:t>समास, वाक्य, मुहावरें, पदबंध, अनुछेद, पत्र, सूचना, विज्ञापन, लघुकथा</w:t>
            </w:r>
            <w:r w:rsidRPr="0067131C">
              <w:rPr>
                <w:sz w:val="32"/>
                <w:szCs w:val="32"/>
                <w:lang w:bidi="hi-IN"/>
              </w:rPr>
              <w:t>/</w:t>
            </w:r>
            <w:r w:rsidRPr="0067131C">
              <w:rPr>
                <w:rFonts w:hint="cs"/>
                <w:sz w:val="32"/>
                <w:szCs w:val="32"/>
                <w:cs/>
                <w:lang w:bidi="hi-IN"/>
              </w:rPr>
              <w:t>ई</w:t>
            </w:r>
            <w:r w:rsidRPr="0067131C">
              <w:rPr>
                <w:sz w:val="32"/>
                <w:szCs w:val="32"/>
                <w:lang w:bidi="hi-IN"/>
              </w:rPr>
              <w:t>-</w:t>
            </w:r>
            <w:r w:rsidRPr="0067131C">
              <w:rPr>
                <w:rFonts w:hint="cs"/>
                <w:sz w:val="32"/>
                <w:szCs w:val="32"/>
                <w:cs/>
                <w:lang w:bidi="hi-IN"/>
              </w:rPr>
              <w:t>मेल लेखन</w:t>
            </w:r>
          </w:p>
        </w:tc>
      </w:tr>
      <w:tr w:rsidR="0067131C" w:rsidRPr="0067131C" w14:paraId="6C42F8E9" w14:textId="18B5C345" w:rsidTr="0067131C">
        <w:trPr>
          <w:trHeight w:val="1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065C7E94" w14:textId="7ACB12C9" w:rsidR="0067131C" w:rsidRPr="0067131C" w:rsidRDefault="0067131C" w:rsidP="00657C1C">
            <w:pPr>
              <w:spacing w:after="160" w:line="259" w:lineRule="auto"/>
              <w:rPr>
                <w:b w:val="0"/>
                <w:bCs w:val="0"/>
                <w:color w:val="auto"/>
                <w:sz w:val="32"/>
                <w:szCs w:val="32"/>
                <w:lang w:val="en-US"/>
              </w:rPr>
            </w:pPr>
            <w:r w:rsidRPr="0067131C">
              <w:rPr>
                <w:b w:val="0"/>
                <w:bCs w:val="0"/>
                <w:sz w:val="32"/>
                <w:szCs w:val="32"/>
                <w:lang w:val="en-US"/>
              </w:rPr>
              <w:t>Science – 13/3/23 (Monday)</w:t>
            </w:r>
          </w:p>
        </w:tc>
        <w:tc>
          <w:tcPr>
            <w:tcW w:w="7727" w:type="dxa"/>
          </w:tcPr>
          <w:p w14:paraId="1010DD46" w14:textId="11FCF943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u w:val="single"/>
                <w:lang w:val="en-US"/>
              </w:rPr>
            </w:pPr>
            <w:r w:rsidRPr="0067131C">
              <w:rPr>
                <w:sz w:val="32"/>
                <w:szCs w:val="32"/>
                <w:lang w:bidi="hi-IN"/>
              </w:rPr>
              <w:t>Chem -&gt; Lessons 1-4</w:t>
            </w:r>
            <w:r w:rsidRPr="0067131C">
              <w:rPr>
                <w:sz w:val="32"/>
                <w:szCs w:val="32"/>
                <w:lang w:bidi="hi-IN"/>
              </w:rPr>
              <w:br/>
              <w:t>Bio -&gt; Lessons 5,6,15</w:t>
            </w:r>
            <w:r w:rsidRPr="0067131C">
              <w:rPr>
                <w:sz w:val="32"/>
                <w:szCs w:val="32"/>
                <w:lang w:bidi="hi-IN"/>
              </w:rPr>
              <w:br/>
              <w:t>Phy -&gt; 8-12</w:t>
            </w:r>
          </w:p>
        </w:tc>
      </w:tr>
      <w:tr w:rsidR="0067131C" w:rsidRPr="0067131C" w14:paraId="4F4388C3" w14:textId="72058A89" w:rsidTr="00671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6053F788" w14:textId="5A596873" w:rsidR="0067131C" w:rsidRPr="0067131C" w:rsidRDefault="0067131C" w:rsidP="00657C1C">
            <w:pPr>
              <w:spacing w:after="160" w:line="259" w:lineRule="auto"/>
              <w:rPr>
                <w:b w:val="0"/>
                <w:bCs w:val="0"/>
                <w:color w:val="auto"/>
                <w:sz w:val="32"/>
                <w:szCs w:val="32"/>
                <w:lang w:val="en-US"/>
              </w:rPr>
            </w:pPr>
            <w:r w:rsidRPr="0067131C">
              <w:rPr>
                <w:b w:val="0"/>
                <w:bCs w:val="0"/>
                <w:sz w:val="32"/>
                <w:szCs w:val="32"/>
                <w:lang w:val="en-US"/>
              </w:rPr>
              <w:t>English – 15/3/23 (Wednesday)</w:t>
            </w:r>
          </w:p>
        </w:tc>
        <w:tc>
          <w:tcPr>
            <w:tcW w:w="7727" w:type="dxa"/>
          </w:tcPr>
          <w:p w14:paraId="0A335854" w14:textId="77777777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 xml:space="preserve">Beehive -&gt; Lessons </w:t>
            </w:r>
            <w:r w:rsidRPr="0067131C">
              <w:rPr>
                <w:sz w:val="32"/>
                <w:szCs w:val="32"/>
                <w:lang w:bidi="hi-IN"/>
              </w:rPr>
              <w:br/>
              <w:t>Moments -&gt; Lessons 1,2,3,4,7,8,10</w:t>
            </w:r>
          </w:p>
          <w:p w14:paraId="59A0AE3E" w14:textId="77777777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u w:val="single"/>
                <w:lang w:val="en-US"/>
              </w:rPr>
            </w:pPr>
          </w:p>
        </w:tc>
      </w:tr>
      <w:tr w:rsidR="0067131C" w:rsidRPr="0067131C" w14:paraId="11667D08" w14:textId="04495FC3" w:rsidTr="00671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3B89FFF8" w14:textId="6BA714D1" w:rsidR="0067131C" w:rsidRPr="0067131C" w:rsidRDefault="0067131C" w:rsidP="00657C1C">
            <w:pPr>
              <w:rPr>
                <w:b w:val="0"/>
                <w:bCs w:val="0"/>
                <w:sz w:val="32"/>
                <w:szCs w:val="32"/>
                <w:lang w:val="en-US"/>
              </w:rPr>
            </w:pPr>
            <w:r w:rsidRPr="0067131C">
              <w:rPr>
                <w:b w:val="0"/>
                <w:bCs w:val="0"/>
                <w:sz w:val="32"/>
                <w:szCs w:val="32"/>
                <w:lang w:val="en-US"/>
              </w:rPr>
              <w:t>IT – 17/3/23 (Friday)</w:t>
            </w:r>
          </w:p>
          <w:p w14:paraId="6CE28338" w14:textId="77777777" w:rsidR="0067131C" w:rsidRPr="0067131C" w:rsidRDefault="0067131C" w:rsidP="00657C1C">
            <w:pPr>
              <w:rPr>
                <w:b w:val="0"/>
                <w:bCs w:val="0"/>
                <w:sz w:val="32"/>
                <w:szCs w:val="32"/>
                <w:u w:val="single"/>
                <w:lang w:val="en-US"/>
              </w:rPr>
            </w:pPr>
          </w:p>
        </w:tc>
        <w:tc>
          <w:tcPr>
            <w:tcW w:w="7727" w:type="dxa"/>
          </w:tcPr>
          <w:p w14:paraId="263E429C" w14:textId="77777777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Part A -&gt; All 5 Units</w:t>
            </w:r>
            <w:r w:rsidRPr="0067131C">
              <w:rPr>
                <w:sz w:val="32"/>
                <w:szCs w:val="32"/>
                <w:lang w:bidi="hi-IN"/>
              </w:rPr>
              <w:br/>
              <w:t>Part B-&gt; All 5 Units</w:t>
            </w:r>
            <w:r w:rsidRPr="0067131C">
              <w:rPr>
                <w:sz w:val="32"/>
                <w:szCs w:val="32"/>
                <w:lang w:bidi="hi-IN"/>
              </w:rPr>
              <w:br/>
              <w:t>Practicals -&gt; Impress -&gt; 313,317</w:t>
            </w:r>
            <w:r w:rsidRPr="0067131C">
              <w:rPr>
                <w:sz w:val="32"/>
                <w:szCs w:val="32"/>
                <w:lang w:bidi="hi-IN"/>
              </w:rPr>
              <w:br/>
              <w:t>Writer -&gt; 120,122</w:t>
            </w:r>
            <w:r w:rsidRPr="0067131C">
              <w:rPr>
                <w:sz w:val="32"/>
                <w:szCs w:val="32"/>
                <w:lang w:bidi="hi-IN"/>
              </w:rPr>
              <w:br/>
              <w:t>Calc -&gt; 241,239</w:t>
            </w:r>
            <w:r w:rsidRPr="0067131C">
              <w:rPr>
                <w:sz w:val="32"/>
                <w:szCs w:val="32"/>
                <w:lang w:bidi="hi-IN"/>
              </w:rPr>
              <w:br/>
              <w:t>Submit by 16</w:t>
            </w:r>
            <w:r w:rsidRPr="0067131C">
              <w:rPr>
                <w:sz w:val="32"/>
                <w:szCs w:val="32"/>
                <w:vertAlign w:val="superscript"/>
                <w:lang w:bidi="hi-IN"/>
              </w:rPr>
              <w:t>th</w:t>
            </w:r>
            <w:r w:rsidRPr="0067131C">
              <w:rPr>
                <w:sz w:val="32"/>
                <w:szCs w:val="32"/>
                <w:lang w:bidi="hi-IN"/>
              </w:rPr>
              <w:t xml:space="preserve"> Feb. Require Printouts.</w:t>
            </w:r>
          </w:p>
          <w:p w14:paraId="0DEB6A26" w14:textId="187D0CD6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Get permission for Download.cnet.com</w:t>
            </w:r>
          </w:p>
        </w:tc>
      </w:tr>
      <w:tr w:rsidR="0067131C" w:rsidRPr="0067131C" w14:paraId="4965FB5D" w14:textId="77777777" w:rsidTr="00671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8" w:type="dxa"/>
          </w:tcPr>
          <w:p w14:paraId="64D88F8E" w14:textId="530F0F68" w:rsidR="0067131C" w:rsidRPr="0067131C" w:rsidRDefault="0067131C" w:rsidP="0067131C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SUPW</w:t>
            </w:r>
          </w:p>
        </w:tc>
        <w:tc>
          <w:tcPr>
            <w:tcW w:w="7727" w:type="dxa"/>
          </w:tcPr>
          <w:p w14:paraId="36A028C2" w14:textId="77777777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Poster Making- Unity</w:t>
            </w:r>
          </w:p>
          <w:p w14:paraId="39485AFE" w14:textId="1B177FF4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Texture Elements- Landscape</w:t>
            </w:r>
          </w:p>
          <w:p w14:paraId="27D784D0" w14:textId="2B41DBB4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Hand Fun Design</w:t>
            </w:r>
          </w:p>
          <w:p w14:paraId="120EDE6E" w14:textId="57133EDA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Free Expression</w:t>
            </w:r>
          </w:p>
          <w:p w14:paraId="5F77E4A5" w14:textId="14C38114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Lamp Shade Design</w:t>
            </w:r>
          </w:p>
          <w:p w14:paraId="63081DA4" w14:textId="02E80AA4" w:rsidR="0067131C" w:rsidRPr="0067131C" w:rsidRDefault="0067131C" w:rsidP="00657C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bidi="hi-IN"/>
              </w:rPr>
            </w:pPr>
            <w:r w:rsidRPr="0067131C">
              <w:rPr>
                <w:sz w:val="32"/>
                <w:szCs w:val="32"/>
                <w:lang w:bidi="hi-IN"/>
              </w:rPr>
              <w:t>Memory</w:t>
            </w:r>
            <w:r w:rsidR="005C5E35">
              <w:rPr>
                <w:sz w:val="32"/>
                <w:szCs w:val="32"/>
                <w:lang w:bidi="hi-IN"/>
              </w:rPr>
              <w:t xml:space="preserve"> </w:t>
            </w:r>
            <w:r w:rsidRPr="0067131C">
              <w:rPr>
                <w:sz w:val="32"/>
                <w:szCs w:val="32"/>
                <w:lang w:bidi="hi-IN"/>
              </w:rPr>
              <w:t>Drawing</w:t>
            </w:r>
          </w:p>
        </w:tc>
      </w:tr>
    </w:tbl>
    <w:p w14:paraId="7D1BB64A" w14:textId="0C27BA52" w:rsidR="0067131C" w:rsidRPr="0067131C" w:rsidRDefault="0067131C" w:rsidP="005C5E35">
      <w:pPr>
        <w:rPr>
          <w:sz w:val="32"/>
          <w:szCs w:val="32"/>
          <w:lang w:bidi="hi-IN"/>
        </w:rPr>
      </w:pPr>
    </w:p>
    <w:sectPr w:rsidR="0067131C" w:rsidRPr="006713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B0B33"/>
    <w:multiLevelType w:val="hybridMultilevel"/>
    <w:tmpl w:val="62F84C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5466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NTIxNLY0NjWzMDVS0lEKTi0uzszPAykwqgUA2Ay0AiwAAAA="/>
  </w:docVars>
  <w:rsids>
    <w:rsidRoot w:val="002C2255"/>
    <w:rsid w:val="002C2255"/>
    <w:rsid w:val="003C4A0E"/>
    <w:rsid w:val="005379F3"/>
    <w:rsid w:val="005C5E35"/>
    <w:rsid w:val="00657C1C"/>
    <w:rsid w:val="0067131C"/>
    <w:rsid w:val="00811A4F"/>
    <w:rsid w:val="00B73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4D9CB"/>
  <w15:chartTrackingRefBased/>
  <w15:docId w15:val="{828C6BE9-ACC3-43CF-8D21-640B2A62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2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255"/>
    <w:pPr>
      <w:ind w:left="720"/>
      <w:contextualSpacing/>
    </w:pPr>
  </w:style>
  <w:style w:type="table" w:styleId="TableGrid">
    <w:name w:val="Table Grid"/>
    <w:basedOn w:val="TableNormal"/>
    <w:uiPriority w:val="39"/>
    <w:rsid w:val="00671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67131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7131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Reddy</dc:creator>
  <cp:keywords/>
  <dc:description/>
  <cp:lastModifiedBy>Parth Reddy</cp:lastModifiedBy>
  <cp:revision>4</cp:revision>
  <cp:lastPrinted>2023-02-12T05:56:00Z</cp:lastPrinted>
  <dcterms:created xsi:type="dcterms:W3CDTF">2023-02-12T05:13:00Z</dcterms:created>
  <dcterms:modified xsi:type="dcterms:W3CDTF">2023-02-12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505af-a056-40cd-bd1b-f3a1231b76da</vt:lpwstr>
  </property>
</Properties>
</file>